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C6F6D" w14:textId="77777777" w:rsidR="00733BFF" w:rsidRPr="00185483" w:rsidRDefault="007B0E88" w:rsidP="00246476">
      <w:pPr>
        <w:pStyle w:val="Heading5"/>
        <w:spacing w:line="480" w:lineRule="auto"/>
      </w:pPr>
      <w:r w:rsidRPr="00897C65">
        <w:t xml:space="preserve"> </w:t>
      </w:r>
      <w:r w:rsidRPr="00185483">
        <w:t xml:space="preserve">Title </w:t>
      </w:r>
      <w:bookmarkStart w:id="0" w:name="_GoBack"/>
      <w:bookmarkEnd w:id="0"/>
    </w:p>
    <w:p w14:paraId="54166167" w14:textId="78A9E2C9" w:rsidR="00902E10" w:rsidRDefault="00902E10" w:rsidP="00246476">
      <w:pPr>
        <w:pStyle w:val="Title"/>
        <w:spacing w:line="480" w:lineRule="auto"/>
      </w:pPr>
      <w:r>
        <w:t>T</w:t>
      </w:r>
      <w:r w:rsidRPr="00185483">
        <w:t>itle</w:t>
      </w:r>
      <w:r w:rsidR="007B0E88" w:rsidRPr="00897C65">
        <w:t xml:space="preserve"> </w:t>
      </w:r>
    </w:p>
    <w:p w14:paraId="3A0B9612" w14:textId="258756B7" w:rsidR="00733BFF" w:rsidRPr="00185483" w:rsidRDefault="007B0E88" w:rsidP="00246476">
      <w:pPr>
        <w:pStyle w:val="Subtitle"/>
        <w:spacing w:line="480" w:lineRule="auto"/>
      </w:pPr>
      <w:r w:rsidRPr="00185483">
        <w:t xml:space="preserve">Subtitle </w:t>
      </w:r>
    </w:p>
    <w:p w14:paraId="6988F279" w14:textId="77777777" w:rsidR="00733BFF" w:rsidRPr="00897C65" w:rsidRDefault="007B0E88" w:rsidP="00246476">
      <w:pPr>
        <w:pStyle w:val="Author"/>
        <w:spacing w:line="480" w:lineRule="auto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Author </w:t>
      </w:r>
    </w:p>
    <w:p w14:paraId="45CB062A" w14:textId="77777777" w:rsidR="00733BFF" w:rsidRPr="00897C65" w:rsidRDefault="007B0E88" w:rsidP="00246476">
      <w:pPr>
        <w:pStyle w:val="Date"/>
        <w:spacing w:line="480" w:lineRule="auto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ate </w:t>
      </w:r>
    </w:p>
    <w:p w14:paraId="18B85CEA" w14:textId="77777777" w:rsidR="00733BFF" w:rsidRPr="00897C65" w:rsidRDefault="007B0E88" w:rsidP="00246476">
      <w:pPr>
        <w:pStyle w:val="Abstract"/>
        <w:spacing w:line="480" w:lineRule="auto"/>
        <w:rPr>
          <w:rFonts w:cs="Times New Roman"/>
          <w:color w:val="000000" w:themeColor="text1"/>
          <w:szCs w:val="24"/>
        </w:rPr>
      </w:pPr>
      <w:r w:rsidRPr="00897C65">
        <w:rPr>
          <w:rFonts w:cs="Times New Roman"/>
          <w:color w:val="000000" w:themeColor="text1"/>
          <w:szCs w:val="24"/>
        </w:rPr>
        <w:t xml:space="preserve"> Abstract </w:t>
      </w:r>
    </w:p>
    <w:p w14:paraId="73D146CF" w14:textId="77777777" w:rsidR="00733BFF" w:rsidRPr="00897C65" w:rsidRDefault="007B0E88" w:rsidP="00246476">
      <w:pPr>
        <w:pStyle w:val="Heading1"/>
        <w:spacing w:line="480" w:lineRule="auto"/>
      </w:pPr>
      <w:bookmarkStart w:id="1" w:name="heading-1"/>
      <w:r w:rsidRPr="00897C65">
        <w:t xml:space="preserve"> Heading 1 </w:t>
      </w:r>
      <w:bookmarkEnd w:id="1"/>
    </w:p>
    <w:p w14:paraId="3E96702E" w14:textId="77777777" w:rsidR="00733BFF" w:rsidRPr="00897C65" w:rsidRDefault="007B0E88" w:rsidP="00246476">
      <w:pPr>
        <w:pStyle w:val="Heading2"/>
        <w:spacing w:line="480" w:lineRule="auto"/>
      </w:pPr>
      <w:bookmarkStart w:id="2" w:name="heading-2"/>
      <w:r w:rsidRPr="00897C65">
        <w:t xml:space="preserve"> Heading 2 </w:t>
      </w:r>
      <w:bookmarkEnd w:id="2"/>
    </w:p>
    <w:p w14:paraId="2C5A6DA7" w14:textId="77777777" w:rsidR="00733BFF" w:rsidRPr="00897C65" w:rsidRDefault="007B0E88" w:rsidP="00246476">
      <w:pPr>
        <w:pStyle w:val="Heading3"/>
        <w:spacing w:line="480" w:lineRule="auto"/>
      </w:pPr>
      <w:bookmarkStart w:id="3" w:name="heading-3"/>
      <w:r w:rsidRPr="00897C65">
        <w:t xml:space="preserve"> Heading 3 </w:t>
      </w:r>
      <w:bookmarkEnd w:id="3"/>
    </w:p>
    <w:p w14:paraId="242D6A73" w14:textId="77777777" w:rsidR="00733BFF" w:rsidRPr="00897C65" w:rsidRDefault="007B0E88" w:rsidP="00246476">
      <w:pPr>
        <w:pStyle w:val="Heading4"/>
        <w:spacing w:line="480" w:lineRule="auto"/>
      </w:pPr>
      <w:bookmarkStart w:id="4" w:name="heading-4"/>
      <w:r w:rsidRPr="00897C65">
        <w:t xml:space="preserve"> Heading 4 </w:t>
      </w:r>
      <w:bookmarkEnd w:id="4"/>
    </w:p>
    <w:p w14:paraId="7D597BE4" w14:textId="77777777" w:rsidR="00733BFF" w:rsidRPr="006633F4" w:rsidRDefault="007B0E88" w:rsidP="00246476">
      <w:pPr>
        <w:pStyle w:val="Heading5"/>
        <w:spacing w:line="480" w:lineRule="auto"/>
      </w:pPr>
      <w:bookmarkStart w:id="5" w:name="heading-5"/>
      <w:r w:rsidRPr="00897C65">
        <w:lastRenderedPageBreak/>
        <w:t xml:space="preserve"> Heading 5 </w:t>
      </w:r>
      <w:bookmarkEnd w:id="5"/>
    </w:p>
    <w:p w14:paraId="6CF2C9EB" w14:textId="77777777" w:rsidR="00733BFF" w:rsidRPr="00897C65" w:rsidRDefault="007B0E88" w:rsidP="00246476">
      <w:pPr>
        <w:pStyle w:val="Heading6"/>
        <w:spacing w:line="480" w:lineRule="auto"/>
        <w:rPr>
          <w:rFonts w:cs="Times New Roman"/>
        </w:rPr>
      </w:pPr>
      <w:bookmarkStart w:id="6" w:name="heading-6"/>
      <w:r w:rsidRPr="00897C65">
        <w:rPr>
          <w:rFonts w:cs="Times New Roman"/>
        </w:rPr>
        <w:t xml:space="preserve"> Heading 6 </w:t>
      </w:r>
      <w:bookmarkEnd w:id="6"/>
    </w:p>
    <w:p w14:paraId="39393262" w14:textId="77777777" w:rsidR="00733BFF" w:rsidRPr="00897C65" w:rsidRDefault="007B0E88" w:rsidP="00246476">
      <w:pPr>
        <w:pStyle w:val="Heading7"/>
        <w:spacing w:line="480" w:lineRule="auto"/>
        <w:rPr>
          <w:rFonts w:cs="Times New Roman"/>
        </w:rPr>
      </w:pPr>
      <w:bookmarkStart w:id="7" w:name="heading-7"/>
      <w:r w:rsidRPr="00897C65">
        <w:rPr>
          <w:rFonts w:cs="Times New Roman"/>
        </w:rPr>
        <w:t xml:space="preserve"> Heading 7 </w:t>
      </w:r>
      <w:bookmarkEnd w:id="7"/>
    </w:p>
    <w:p w14:paraId="624EB6BC" w14:textId="77777777" w:rsidR="00733BFF" w:rsidRPr="00897C65" w:rsidRDefault="007B0E88" w:rsidP="00246476">
      <w:pPr>
        <w:pStyle w:val="Heading8"/>
        <w:spacing w:line="480" w:lineRule="auto"/>
        <w:rPr>
          <w:rFonts w:cs="Times New Roman"/>
        </w:rPr>
      </w:pPr>
      <w:bookmarkStart w:id="8" w:name="heading-8"/>
      <w:r w:rsidRPr="00897C65">
        <w:rPr>
          <w:rFonts w:cs="Times New Roman"/>
        </w:rPr>
        <w:t xml:space="preserve"> Heading 8 </w:t>
      </w:r>
      <w:bookmarkEnd w:id="8"/>
    </w:p>
    <w:p w14:paraId="00C54209" w14:textId="77777777" w:rsidR="00733BFF" w:rsidRPr="00897C65" w:rsidRDefault="007B0E88" w:rsidP="00246476">
      <w:pPr>
        <w:pStyle w:val="Heading9"/>
        <w:spacing w:line="480" w:lineRule="auto"/>
      </w:pPr>
      <w:bookmarkStart w:id="9" w:name="heading-9"/>
      <w:r w:rsidRPr="00897C65">
        <w:lastRenderedPageBreak/>
        <w:t xml:space="preserve"> Heading 9 </w:t>
      </w:r>
      <w:bookmarkEnd w:id="9"/>
    </w:p>
    <w:p w14:paraId="2A8310CA" w14:textId="77777777" w:rsidR="00733BFF" w:rsidRPr="00897C65" w:rsidRDefault="007B0E88" w:rsidP="00246476">
      <w:pPr>
        <w:pStyle w:val="FirstParagraph"/>
        <w:spacing w:line="480" w:lineRule="auto"/>
      </w:pPr>
      <w:r w:rsidRPr="00897C65">
        <w:t xml:space="preserve"> First Paragraph. </w:t>
      </w:r>
    </w:p>
    <w:p w14:paraId="6E569BC0" w14:textId="77777777" w:rsidR="00745A6C" w:rsidRDefault="007B0E88" w:rsidP="00246476">
      <w:pPr>
        <w:pStyle w:val="BodyText"/>
        <w:spacing w:line="480" w:lineRule="auto"/>
        <w:rPr>
          <w:rStyle w:val="VerbatimChar"/>
          <w:rFonts w:ascii="Times New Roman" w:hAnsi="Times New Roman"/>
          <w:sz w:val="24"/>
        </w:rPr>
      </w:pPr>
      <w:r w:rsidRPr="00897C65">
        <w:t xml:space="preserve"> Body Text. Body Text Char.    </w:t>
      </w:r>
      <w:r w:rsidRPr="00897C65">
        <w:rPr>
          <w:rStyle w:val="VerbatimChar"/>
          <w:rFonts w:ascii="Times New Roman" w:hAnsi="Times New Roman"/>
          <w:sz w:val="24"/>
        </w:rPr>
        <w:t xml:space="preserve"> </w:t>
      </w:r>
    </w:p>
    <w:p w14:paraId="514F1B59" w14:textId="627AD43C" w:rsidR="00745A6C" w:rsidRDefault="007B0E88" w:rsidP="00246476">
      <w:pPr>
        <w:pStyle w:val="BodyText"/>
        <w:spacing w:line="480" w:lineRule="auto"/>
      </w:pPr>
      <w:r w:rsidRPr="00897C65">
        <w:rPr>
          <w:rStyle w:val="VerbatimChar"/>
          <w:rFonts w:ascii="Times New Roman" w:hAnsi="Times New Roman"/>
          <w:sz w:val="24"/>
        </w:rPr>
        <w:t>Verbatim Char</w:t>
      </w:r>
    </w:p>
    <w:p w14:paraId="175ECE2F" w14:textId="77777777" w:rsidR="00745A6C" w:rsidRDefault="003419E2" w:rsidP="00246476">
      <w:pPr>
        <w:pStyle w:val="BodyText"/>
        <w:spacing w:line="480" w:lineRule="auto"/>
      </w:pPr>
      <w:hyperlink r:id="rId8">
        <w:r w:rsidR="007B0E88" w:rsidRPr="00897C65">
          <w:rPr>
            <w:rStyle w:val="Hyperlink"/>
            <w:color w:val="000000" w:themeColor="text1"/>
          </w:rPr>
          <w:t xml:space="preserve">Hyperlink </w:t>
        </w:r>
      </w:hyperlink>
      <w:r w:rsidR="007B0E88" w:rsidRPr="00897C65">
        <w:t xml:space="preserve"> </w:t>
      </w:r>
    </w:p>
    <w:p w14:paraId="0127CDBC" w14:textId="28531BD0" w:rsidR="00733BFF" w:rsidRPr="00897C65" w:rsidRDefault="007B0E88" w:rsidP="00246476">
      <w:pPr>
        <w:pStyle w:val="BodyText"/>
        <w:spacing w:line="480" w:lineRule="auto"/>
      </w:pPr>
      <w:r w:rsidRPr="00897C65">
        <w:t xml:space="preserve">Footnote. </w:t>
      </w:r>
      <w:r w:rsidRPr="00897C65">
        <w:rPr>
          <w:rStyle w:val="FootnoteReference"/>
        </w:rPr>
        <w:footnoteReference w:id="1"/>
      </w:r>
    </w:p>
    <w:p w14:paraId="6F0C54B0" w14:textId="77777777" w:rsidR="00733BFF" w:rsidRPr="00897C65" w:rsidRDefault="007B0E88" w:rsidP="00246476">
      <w:pPr>
        <w:pStyle w:val="BlockText"/>
        <w:spacing w:line="480" w:lineRule="auto"/>
      </w:pPr>
      <w:r w:rsidRPr="00897C65">
        <w:t xml:space="preserve"> Block Text. </w:t>
      </w:r>
    </w:p>
    <w:p w14:paraId="4719CCA7" w14:textId="3B1C1DB4" w:rsidR="00733BFF" w:rsidRPr="00897C65" w:rsidRDefault="007B0E88" w:rsidP="00246476">
      <w:pPr>
        <w:pStyle w:val="TableCaption"/>
        <w:spacing w:line="480" w:lineRule="auto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63"/>
        <w:gridCol w:w="763"/>
      </w:tblGrid>
      <w:tr w:rsidR="00897C65" w:rsidRPr="00897C65" w14:paraId="712180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CCEEDF" w14:textId="65F557E8" w:rsidR="00733BFF" w:rsidRPr="00897C65" w:rsidRDefault="007B0E88" w:rsidP="00246476">
            <w:pPr>
              <w:pStyle w:val="Compact"/>
              <w:spacing w:line="480" w:lineRule="auto"/>
              <w:jc w:val="center"/>
            </w:pPr>
            <w:r w:rsidRPr="00897C65"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F4B070" w14:textId="6B2B685B" w:rsidR="00733BFF" w:rsidRPr="00897C65" w:rsidRDefault="007B0E88" w:rsidP="00246476">
            <w:pPr>
              <w:pStyle w:val="Compact"/>
              <w:spacing w:line="480" w:lineRule="auto"/>
              <w:jc w:val="center"/>
            </w:pPr>
            <w:r w:rsidRPr="00897C65">
              <w:t>Table</w:t>
            </w:r>
          </w:p>
        </w:tc>
      </w:tr>
      <w:tr w:rsidR="00897C65" w:rsidRPr="00897C65" w14:paraId="553F6020" w14:textId="77777777">
        <w:tc>
          <w:tcPr>
            <w:tcW w:w="0" w:type="auto"/>
          </w:tcPr>
          <w:p w14:paraId="2D58B53D" w14:textId="2F20AE8B" w:rsidR="00733BFF" w:rsidRPr="00897C65" w:rsidRDefault="007B0E88" w:rsidP="00246476">
            <w:pPr>
              <w:pStyle w:val="Compact"/>
              <w:spacing w:line="480" w:lineRule="auto"/>
              <w:jc w:val="center"/>
            </w:pPr>
            <w:r w:rsidRPr="00897C65">
              <w:t>1</w:t>
            </w:r>
          </w:p>
        </w:tc>
        <w:tc>
          <w:tcPr>
            <w:tcW w:w="0" w:type="auto"/>
          </w:tcPr>
          <w:p w14:paraId="3F2DA5D3" w14:textId="64BF3D29" w:rsidR="00733BFF" w:rsidRPr="00897C65" w:rsidRDefault="007B0E88" w:rsidP="00246476">
            <w:pPr>
              <w:pStyle w:val="Compact"/>
              <w:spacing w:line="480" w:lineRule="auto"/>
              <w:jc w:val="center"/>
            </w:pPr>
            <w:r w:rsidRPr="00897C65">
              <w:t>2</w:t>
            </w:r>
          </w:p>
        </w:tc>
      </w:tr>
    </w:tbl>
    <w:p w14:paraId="7B57889C" w14:textId="46CA4A41" w:rsidR="00733BFF" w:rsidRPr="00897C65" w:rsidRDefault="007B0E88" w:rsidP="00246476">
      <w:pPr>
        <w:pStyle w:val="ImageCaption"/>
        <w:spacing w:line="480" w:lineRule="auto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Image Caption </w:t>
      </w:r>
    </w:p>
    <w:p w14:paraId="6820B278" w14:textId="28588FF6" w:rsidR="00733BFF" w:rsidRPr="00897C65" w:rsidRDefault="007B0E88" w:rsidP="00246476">
      <w:pPr>
        <w:pStyle w:val="DefinitionTerm"/>
        <w:spacing w:line="480" w:lineRule="auto"/>
        <w:rPr>
          <w:rFonts w:cs="Times New Roman"/>
          <w:color w:val="000000" w:themeColor="text1"/>
        </w:rPr>
      </w:pPr>
      <w:proofErr w:type="spellStart"/>
      <w:r w:rsidRPr="00897C65">
        <w:rPr>
          <w:rFonts w:cs="Times New Roman"/>
          <w:color w:val="000000" w:themeColor="text1"/>
        </w:rPr>
        <w:t>DefinitionTerm</w:t>
      </w:r>
      <w:proofErr w:type="spellEnd"/>
      <w:r w:rsidRPr="00897C65">
        <w:rPr>
          <w:rFonts w:cs="Times New Roman"/>
          <w:color w:val="000000" w:themeColor="text1"/>
        </w:rPr>
        <w:t xml:space="preserve"> </w:t>
      </w:r>
    </w:p>
    <w:p w14:paraId="496B91B7" w14:textId="6897A9C1" w:rsidR="00733BFF" w:rsidRPr="00897C65" w:rsidRDefault="007B0E88" w:rsidP="00246476">
      <w:pPr>
        <w:pStyle w:val="Definition"/>
        <w:spacing w:line="480" w:lineRule="auto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Definition </w:t>
      </w:r>
    </w:p>
    <w:p w14:paraId="3EC1F771" w14:textId="1D5845B4" w:rsidR="00733BFF" w:rsidRPr="00897C65" w:rsidRDefault="007B0E88" w:rsidP="00246476">
      <w:pPr>
        <w:pStyle w:val="DefinitionTerm"/>
        <w:spacing w:line="480" w:lineRule="auto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DefinitionTerm </w:t>
      </w:r>
    </w:p>
    <w:p w14:paraId="323E7B59" w14:textId="5E76D624" w:rsidR="00733BFF" w:rsidRDefault="007B0E88" w:rsidP="00246476">
      <w:pPr>
        <w:pStyle w:val="Definition"/>
        <w:spacing w:line="480" w:lineRule="auto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Definition </w:t>
      </w:r>
    </w:p>
    <w:p w14:paraId="220EE23F" w14:textId="772F3E59" w:rsidR="00A057A7" w:rsidRDefault="006204A9" w:rsidP="00246476">
      <w:pPr>
        <w:spacing w:line="480" w:lineRule="auto"/>
        <w:rPr>
          <w:rStyle w:val="underline"/>
          <w:rFonts w:cs="Times New Roman"/>
          <w:color w:val="000000" w:themeColor="text1"/>
        </w:rPr>
      </w:pPr>
      <w:r w:rsidRPr="00897C65">
        <w:rPr>
          <w:rStyle w:val="underline"/>
          <w:rFonts w:cs="Times New Roman"/>
          <w:color w:val="000000" w:themeColor="text1"/>
        </w:rPr>
        <w:t>U</w:t>
      </w:r>
      <w:r w:rsidR="00F12445" w:rsidRPr="00897C65">
        <w:rPr>
          <w:rStyle w:val="underline"/>
          <w:rFonts w:cs="Times New Roman"/>
          <w:color w:val="000000" w:themeColor="text1"/>
        </w:rPr>
        <w:t>nderline</w:t>
      </w:r>
    </w:p>
    <w:p w14:paraId="4316D23F" w14:textId="37FE0F68" w:rsidR="006204A9" w:rsidRPr="00A057A7" w:rsidRDefault="003419E2" w:rsidP="00246476">
      <w:pPr>
        <w:spacing w:line="480" w:lineRule="auto"/>
        <w:rPr>
          <w:rStyle w:val="underline"/>
          <w:rFonts w:cs="Times New Roman"/>
          <w:color w:val="000000" w:themeColor="text1"/>
        </w:rPr>
      </w:pPr>
      <w:sdt>
        <w:sdtPr>
          <w:rPr>
            <w:rStyle w:val="underline"/>
            <w:rFonts w:cs="Times New Roman"/>
            <w:color w:val="000000" w:themeColor="text1"/>
          </w:rPr>
          <w:id w:val="-1945837577"/>
          <w:citation/>
        </w:sdtPr>
        <w:sdtEndPr>
          <w:rPr>
            <w:rStyle w:val="underline"/>
          </w:rPr>
        </w:sdtEndPr>
        <w:sdtContent>
          <w:r w:rsidR="006204A9">
            <w:rPr>
              <w:rStyle w:val="underline"/>
              <w:rFonts w:cs="Times New Roman"/>
              <w:color w:val="000000" w:themeColor="text1"/>
            </w:rPr>
            <w:fldChar w:fldCharType="begin"/>
          </w:r>
          <w:r w:rsidR="006204A9">
            <w:rPr>
              <w:rStyle w:val="underline"/>
              <w:rFonts w:cs="Times New Roman"/>
              <w:color w:val="000000" w:themeColor="text1"/>
            </w:rPr>
            <w:instrText xml:space="preserve"> CITATION Smi06 \l 1033 </w:instrText>
          </w:r>
          <w:r w:rsidR="006204A9">
            <w:rPr>
              <w:rStyle w:val="underline"/>
              <w:rFonts w:cs="Times New Roman"/>
              <w:color w:val="000000" w:themeColor="text1"/>
            </w:rPr>
            <w:fldChar w:fldCharType="separate"/>
          </w:r>
          <w:r w:rsidR="006204A9" w:rsidRPr="006204A9">
            <w:rPr>
              <w:rFonts w:ascii="Times New Roman" w:hAnsi="Times New Roman" w:cs="Times New Roman"/>
              <w:noProof/>
              <w:color w:val="000000" w:themeColor="text1"/>
            </w:rPr>
            <w:t>(1)</w:t>
          </w:r>
          <w:r w:rsidR="006204A9">
            <w:rPr>
              <w:rStyle w:val="underline"/>
              <w:rFonts w:cs="Times New Roman"/>
              <w:color w:val="000000" w:themeColor="text1"/>
            </w:rPr>
            <w:fldChar w:fldCharType="end"/>
          </w:r>
        </w:sdtContent>
      </w:sdt>
    </w:p>
    <w:sectPr w:rsidR="006204A9" w:rsidRPr="00A057A7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9A110" w14:textId="77777777" w:rsidR="003419E2" w:rsidRDefault="003419E2">
      <w:pPr>
        <w:spacing w:after="0"/>
      </w:pPr>
      <w:r>
        <w:separator/>
      </w:r>
    </w:p>
  </w:endnote>
  <w:endnote w:type="continuationSeparator" w:id="0">
    <w:p w14:paraId="65FCED64" w14:textId="77777777" w:rsidR="003419E2" w:rsidRDefault="003419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051413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F12376" w14:textId="10D1F480" w:rsidR="006633F4" w:rsidRDefault="006633F4" w:rsidP="00B366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01E669" w14:textId="77777777" w:rsidR="006633F4" w:rsidRDefault="006633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7437477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58C3B3" w14:textId="044FB37F" w:rsidR="006633F4" w:rsidRDefault="006633F4" w:rsidP="00B366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E5B6640" w14:textId="77777777" w:rsidR="006633F4" w:rsidRDefault="006633F4" w:rsidP="006633F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56F8A" w14:textId="77777777" w:rsidR="003419E2" w:rsidRDefault="003419E2">
      <w:r>
        <w:separator/>
      </w:r>
    </w:p>
  </w:footnote>
  <w:footnote w:type="continuationSeparator" w:id="0">
    <w:p w14:paraId="57F0C2F2" w14:textId="77777777" w:rsidR="003419E2" w:rsidRDefault="003419E2">
      <w:r>
        <w:continuationSeparator/>
      </w:r>
    </w:p>
  </w:footnote>
  <w:footnote w:id="1">
    <w:p w14:paraId="2FECD923" w14:textId="77777777" w:rsidR="00733BFF" w:rsidRPr="0055418A" w:rsidRDefault="007B0E88">
      <w:pPr>
        <w:pStyle w:val="FootnoteText"/>
        <w:rPr>
          <w:rFonts w:cs="Times New Roman"/>
        </w:rPr>
      </w:pPr>
      <w:r w:rsidRPr="0055418A">
        <w:rPr>
          <w:rStyle w:val="FootnoteReference"/>
          <w:rFonts w:cs="Times New Roman"/>
        </w:rPr>
        <w:footnoteRef/>
      </w:r>
      <w:r w:rsidRPr="0055418A">
        <w:rPr>
          <w:rFonts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ACA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08C8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860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DC3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92EC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FAB9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6EB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1EC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85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21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B4"/>
    <w:rsid w:val="000B4C0D"/>
    <w:rsid w:val="0014047D"/>
    <w:rsid w:val="00165196"/>
    <w:rsid w:val="001700F2"/>
    <w:rsid w:val="00185483"/>
    <w:rsid w:val="00246476"/>
    <w:rsid w:val="002C716D"/>
    <w:rsid w:val="003253E2"/>
    <w:rsid w:val="003419E2"/>
    <w:rsid w:val="00361428"/>
    <w:rsid w:val="00451007"/>
    <w:rsid w:val="004927CF"/>
    <w:rsid w:val="004E29B3"/>
    <w:rsid w:val="00514D4F"/>
    <w:rsid w:val="0053028C"/>
    <w:rsid w:val="0054791D"/>
    <w:rsid w:val="0055418A"/>
    <w:rsid w:val="005653C7"/>
    <w:rsid w:val="00576354"/>
    <w:rsid w:val="00585DD1"/>
    <w:rsid w:val="00590D07"/>
    <w:rsid w:val="006204A9"/>
    <w:rsid w:val="006633F4"/>
    <w:rsid w:val="00733BFF"/>
    <w:rsid w:val="00745A6C"/>
    <w:rsid w:val="00784D58"/>
    <w:rsid w:val="007A724C"/>
    <w:rsid w:val="007B0E88"/>
    <w:rsid w:val="00845778"/>
    <w:rsid w:val="00897C65"/>
    <w:rsid w:val="008D6863"/>
    <w:rsid w:val="00902E10"/>
    <w:rsid w:val="009E0EA3"/>
    <w:rsid w:val="00A057A7"/>
    <w:rsid w:val="00A9082F"/>
    <w:rsid w:val="00B36C19"/>
    <w:rsid w:val="00B86B75"/>
    <w:rsid w:val="00BB2127"/>
    <w:rsid w:val="00BB7058"/>
    <w:rsid w:val="00BC48D5"/>
    <w:rsid w:val="00BE242D"/>
    <w:rsid w:val="00C26C6E"/>
    <w:rsid w:val="00C36279"/>
    <w:rsid w:val="00C57500"/>
    <w:rsid w:val="00C87659"/>
    <w:rsid w:val="00D144EB"/>
    <w:rsid w:val="00D95382"/>
    <w:rsid w:val="00D97F15"/>
    <w:rsid w:val="00DE4983"/>
    <w:rsid w:val="00E315A3"/>
    <w:rsid w:val="00F12445"/>
    <w:rsid w:val="00F43379"/>
    <w:rsid w:val="00F64B16"/>
    <w:rsid w:val="00F663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F0105"/>
  <w15:docId w15:val="{A1320DA6-B67C-3343-9D58-99805F3C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902E10"/>
    <w:pPr>
      <w:keepNext/>
      <w:keepLines/>
      <w:spacing w:before="12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6633F4"/>
    <w:pPr>
      <w:keepNext/>
      <w:keepLines/>
      <w:pageBreakBefore/>
      <w:spacing w:after="0" w:line="20" w:lineRule="exact"/>
      <w:outlineLvl w:val="4"/>
    </w:pPr>
    <w:rPr>
      <w:rFonts w:ascii="Times New Roman" w:eastAsiaTheme="majorEastAsia" w:hAnsi="Times New Roman" w:cs="Times New Roman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0B4C0D"/>
    <w:pPr>
      <w:keepNext/>
      <w:keepLines/>
      <w:pageBreakBefore/>
      <w:spacing w:after="0" w:line="20" w:lineRule="exact"/>
      <w:outlineLvl w:val="8"/>
    </w:pPr>
    <w:rPr>
      <w:rFonts w:ascii="Times New Roman" w:eastAsiaTheme="majorEastAsia" w:hAnsi="Times New Roman" w:cstheme="majorBidi"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1700F2"/>
    <w:pPr>
      <w:spacing w:before="120" w:after="0" w:line="360" w:lineRule="auto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700F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902E10"/>
    <w:pPr>
      <w:keepNext/>
      <w:keepLines/>
      <w:spacing w:before="24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48"/>
      <w:szCs w:val="40"/>
    </w:rPr>
  </w:style>
  <w:style w:type="paragraph" w:styleId="Subtitle">
    <w:name w:val="Subtitle"/>
    <w:basedOn w:val="Title"/>
    <w:next w:val="BodyText"/>
    <w:autoRedefine/>
    <w:qFormat/>
    <w:rsid w:val="00902E10"/>
    <w:rPr>
      <w:sz w:val="40"/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autoRedefine/>
    <w:qFormat/>
    <w:rsid w:val="00A057A7"/>
    <w:rPr>
      <w:rFonts w:ascii="Times New Roman" w:hAnsi="Times New Roman"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45A6C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  <w:rPr>
      <w:rFonts w:ascii="Times New Roman" w:hAnsi="Times New Roman"/>
    </w:r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1700F2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customStyle="1" w:styleId="Style1">
    <w:name w:val="Style1"/>
    <w:basedOn w:val="Title"/>
    <w:qFormat/>
    <w:rsid w:val="00D95382"/>
    <w:rPr>
      <w:szCs w:val="24"/>
    </w:rPr>
  </w:style>
  <w:style w:type="paragraph" w:styleId="Header">
    <w:name w:val="header"/>
    <w:basedOn w:val="Normal"/>
    <w:link w:val="HeaderChar"/>
    <w:unhideWhenUsed/>
    <w:rsid w:val="00902E1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02E10"/>
  </w:style>
  <w:style w:type="paragraph" w:styleId="Footer">
    <w:name w:val="footer"/>
    <w:basedOn w:val="Normal"/>
    <w:link w:val="FooterChar"/>
    <w:unhideWhenUsed/>
    <w:rsid w:val="00902E1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02E10"/>
  </w:style>
  <w:style w:type="paragraph" w:customStyle="1" w:styleId="Style2">
    <w:name w:val="Style2"/>
    <w:basedOn w:val="Heading1"/>
    <w:qFormat/>
    <w:rsid w:val="00902E10"/>
  </w:style>
  <w:style w:type="paragraph" w:customStyle="1" w:styleId="Style3">
    <w:name w:val="Style3"/>
    <w:basedOn w:val="Heading1"/>
    <w:qFormat/>
    <w:rsid w:val="00902E10"/>
  </w:style>
  <w:style w:type="character" w:styleId="PageNumber">
    <w:name w:val="page number"/>
    <w:basedOn w:val="DefaultParagraphFont"/>
    <w:semiHidden/>
    <w:unhideWhenUsed/>
    <w:rsid w:val="006633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3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SO690Nmerical.XSL" StyleName="ISO 690 - Numerical Reference" Version="1987">
  <b:Source>
    <b:Tag>Smi06</b:Tag>
    <b:SourceType>Book</b:SourceType>
    <b:Guid>{AA77E323-3DEA-2344-969E-B623B16DCD5C}</b:Guid>
    <b:Author>
      <b:Author>
        <b:NameList>
          <b:Person>
            <b:Last>Smith</b:Last>
          </b:Person>
        </b:NameList>
      </b:Author>
    </b:Author>
    <b:Title>Some thoughts</b:Title>
    <b:City>Chicago</b:City>
    <b:Publisher>Peabody Press</b:Publisher>
    <b:Year>2006</b:Year>
    <b:RefOrder>1</b:RefOrder>
  </b:Source>
</b:Sources>
</file>

<file path=customXml/itemProps1.xml><?xml version="1.0" encoding="utf-8"?>
<ds:datastoreItem xmlns:ds="http://schemas.openxmlformats.org/officeDocument/2006/customXml" ds:itemID="{7889CDF3-9ED7-2E42-9D3A-046809DC9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karzynski, Martin (NIH/NCI) [F]</cp:lastModifiedBy>
  <cp:revision>24</cp:revision>
  <dcterms:created xsi:type="dcterms:W3CDTF">2018-03-04T17:19:00Z</dcterms:created>
  <dcterms:modified xsi:type="dcterms:W3CDTF">2019-05-06T21:18:00Z</dcterms:modified>
</cp:coreProperties>
</file>